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8AFCE" w14:textId="307C353F" w:rsidR="00F42928" w:rsidRPr="00902449" w:rsidRDefault="00F42928" w:rsidP="00F42928">
      <w:pPr>
        <w:jc w:val="left"/>
        <w:rPr>
          <w:rFonts w:ascii="宋体" w:eastAsia="宋体" w:hAnsi="宋体" w:cs="宋体" w:hint="eastAsia"/>
          <w:kern w:val="0"/>
          <w:sz w:val="28"/>
          <w:szCs w:val="28"/>
          <w:shd w:val="clear" w:color="auto" w:fill="FFFFFF"/>
        </w:rPr>
      </w:pPr>
      <w:r w:rsidRPr="00902449">
        <w:rPr>
          <w:rFonts w:ascii="宋体" w:eastAsia="宋体" w:hAnsi="宋体" w:cs="宋体" w:hint="eastAsia"/>
          <w:kern w:val="0"/>
          <w:sz w:val="28"/>
          <w:szCs w:val="28"/>
          <w:shd w:val="clear" w:color="auto" w:fill="FFFFFF"/>
        </w:rPr>
        <w:t>附件1</w:t>
      </w:r>
    </w:p>
    <w:p w14:paraId="1F30219C" w14:textId="358C1536" w:rsidR="00341D09" w:rsidRPr="00B72E47" w:rsidRDefault="00E0712F" w:rsidP="00414454">
      <w:pPr>
        <w:spacing w:after="240"/>
        <w:jc w:val="center"/>
        <w:rPr>
          <w:rFonts w:ascii="宋体" w:eastAsia="宋体" w:hAnsi="宋体" w:cs="宋体" w:hint="eastAsia"/>
          <w:b/>
          <w:bCs/>
          <w:kern w:val="0"/>
          <w:sz w:val="28"/>
          <w:szCs w:val="28"/>
          <w:shd w:val="clear" w:color="auto" w:fill="FFFFFF"/>
        </w:rPr>
      </w:pPr>
      <w:r w:rsidRPr="00B72E47">
        <w:rPr>
          <w:rFonts w:ascii="宋体" w:eastAsia="宋体" w:hAnsi="宋体" w:cs="宋体" w:hint="eastAsia"/>
          <w:b/>
          <w:bCs/>
          <w:kern w:val="0"/>
          <w:sz w:val="28"/>
          <w:szCs w:val="28"/>
          <w:shd w:val="clear" w:color="auto" w:fill="FFFFFF"/>
        </w:rPr>
        <w:t>新增</w:t>
      </w:r>
      <w:r w:rsidR="00332C1E" w:rsidRPr="00B72E47">
        <w:rPr>
          <w:rFonts w:ascii="宋体" w:eastAsia="宋体" w:hAnsi="宋体" w:cs="宋体" w:hint="eastAsia"/>
          <w:b/>
          <w:bCs/>
          <w:kern w:val="0"/>
          <w:sz w:val="28"/>
          <w:szCs w:val="28"/>
          <w:shd w:val="clear" w:color="auto" w:fill="FFFFFF"/>
        </w:rPr>
        <w:t>学术学位硕士研究生</w:t>
      </w:r>
      <w:r w:rsidR="0071486F">
        <w:rPr>
          <w:rFonts w:ascii="宋体" w:eastAsia="宋体" w:hAnsi="宋体" w:cs="宋体" w:hint="eastAsia"/>
          <w:b/>
          <w:bCs/>
          <w:kern w:val="0"/>
          <w:sz w:val="28"/>
          <w:szCs w:val="28"/>
          <w:shd w:val="clear" w:color="auto" w:fill="FFFFFF"/>
        </w:rPr>
        <w:t>校内</w:t>
      </w:r>
      <w:r w:rsidR="00332C1E" w:rsidRPr="00B72E47">
        <w:rPr>
          <w:rFonts w:ascii="宋体" w:eastAsia="宋体" w:hAnsi="宋体" w:cs="宋体" w:hint="eastAsia"/>
          <w:b/>
          <w:bCs/>
          <w:kern w:val="0"/>
          <w:sz w:val="28"/>
          <w:szCs w:val="28"/>
          <w:shd w:val="clear" w:color="auto" w:fill="FFFFFF"/>
        </w:rPr>
        <w:t>导师名单</w:t>
      </w:r>
    </w:p>
    <w:tbl>
      <w:tblPr>
        <w:tblW w:w="1082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4"/>
        <w:gridCol w:w="2268"/>
        <w:gridCol w:w="992"/>
        <w:gridCol w:w="993"/>
        <w:gridCol w:w="992"/>
        <w:gridCol w:w="1984"/>
        <w:gridCol w:w="2082"/>
        <w:gridCol w:w="808"/>
      </w:tblGrid>
      <w:tr w:rsidR="00332C1E" w:rsidRPr="005D201E" w14:paraId="64DA1579" w14:textId="77777777" w:rsidTr="001232D3">
        <w:trPr>
          <w:trHeight w:val="42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A6C7B54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序号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EC3FCAA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一级学科硕士学位授权点名称及代码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C0D39B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姓名</w:t>
            </w:r>
          </w:p>
        </w:tc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0382D6F3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职称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D7CE27F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学位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B0A0125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申请人所在学院</w:t>
            </w:r>
          </w:p>
        </w:tc>
        <w:tc>
          <w:tcPr>
            <w:tcW w:w="2082" w:type="dxa"/>
            <w:shd w:val="clear" w:color="auto" w:fill="auto"/>
            <w:noWrap/>
            <w:vAlign w:val="center"/>
            <w:hideMark/>
          </w:tcPr>
          <w:p w14:paraId="59DACE91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授权点所在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  <w:hideMark/>
          </w:tcPr>
          <w:p w14:paraId="3A33809F" w14:textId="77777777" w:rsidR="00332C1E" w:rsidRPr="005D201E" w:rsidRDefault="00332C1E" w:rsidP="005D201E">
            <w:pPr>
              <w:widowControl/>
              <w:jc w:val="center"/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b/>
                <w:bCs/>
                <w:color w:val="000000"/>
                <w:kern w:val="0"/>
                <w:sz w:val="24"/>
                <w:szCs w:val="24"/>
              </w:rPr>
              <w:t>备注</w:t>
            </w:r>
          </w:p>
        </w:tc>
      </w:tr>
      <w:tr w:rsidR="005D201E" w:rsidRPr="005D201E" w14:paraId="4F73C77E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D76A843" w14:textId="7777777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21DBFE" w14:textId="2646E97C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A018E51" w14:textId="48BA9801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李思琦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8BD9AC2" w14:textId="3E21F168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CE6DC70" w14:textId="0DF9E893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FA3BE55" w14:textId="1DA6B208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07C99049" w14:textId="13E71D21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5AB0E5FB" w14:textId="6FE51BF2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5D201E" w:rsidRPr="005D201E" w14:paraId="13671DC1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7B90989" w14:textId="7777777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0AFA1AB" w14:textId="59951734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CD9C8E0" w14:textId="214D772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葛静茹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9FC3C93" w14:textId="54CDE2B1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CACBAE0" w14:textId="32DE2145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8A1DBB" w14:textId="2B8E581D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72A38086" w14:textId="72156636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05867C9C" w14:textId="6C374D3D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5D201E" w:rsidRPr="005D201E" w14:paraId="32DC7BD3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75ED279D" w14:textId="7777777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6159C36" w14:textId="144F4BFF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1685EE" w14:textId="51FAB08F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周美静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91CCBC9" w14:textId="02A519D3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0C2AD11" w14:textId="6F5EC786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765737" w14:textId="6CAD1722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11FCC481" w14:textId="0AC28D6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290B5584" w14:textId="7747072F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5D201E" w:rsidRPr="005D201E" w14:paraId="54927195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4F872372" w14:textId="77777777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E67A56F" w14:textId="7C0FB929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423EB5" w14:textId="519EF304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尤可可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D6C861D" w14:textId="2D6A2349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761D0A5" w14:textId="3F0ADAAE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E8DEFB4" w14:textId="677D1C73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3631BB36" w14:textId="6BBCF5CC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2CE7D2E5" w14:textId="3B780D89" w:rsidR="005D201E" w:rsidRPr="005D201E" w:rsidRDefault="005D201E" w:rsidP="005D201E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1F4715" w:rsidRPr="005D201E" w14:paraId="24889B3E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</w:tcPr>
          <w:p w14:paraId="767874AD" w14:textId="2F5993F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6210FC8" w14:textId="3427F31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D6713BE" w14:textId="7BA6B80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艳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66D40AF" w14:textId="1B000E8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8573931" w14:textId="6C3AC8D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539C871" w14:textId="2637612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74CB875E" w14:textId="359703F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人文社科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3F1505B4" w14:textId="7D80CD2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1F4715" w:rsidRPr="005D201E" w14:paraId="12FD3B75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11C4B88" w14:textId="447DB70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58A5130" w14:textId="54EE918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595B6E" w14:textId="2B71533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程蕾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D155F41" w14:textId="16EE116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F427B7" w14:textId="6950967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A46EEB" w14:textId="74893D5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4B402C99" w14:textId="52FBEB3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77FBD3E7" w14:textId="7246102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2A631EF4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17DEB8C5" w14:textId="0C6F755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663190F" w14:textId="050E481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2C536D5" w14:textId="3E76AC8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胡宇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2D54FD0" w14:textId="003CD89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C63AE82" w14:textId="0A78096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72AAA28" w14:textId="2ADCE62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3ACEC72E" w14:textId="1879BE7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29BBF2EC" w14:textId="3268805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1F4715" w:rsidRPr="005D201E" w14:paraId="33455D18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37A73A9A" w14:textId="26BBB15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57FF61F" w14:textId="69BC792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工商管理学（12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911C460" w14:textId="08C2348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梁渊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79A76ACB" w14:textId="635D7F9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6B8D85F" w14:textId="49D47CC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C517A46" w14:textId="33BB51A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7CCC8706" w14:textId="7F61A53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经济管理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4D64E8D7" w14:textId="19DA56B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1F4715" w:rsidRPr="005D201E" w14:paraId="7B587BCE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7112528" w14:textId="2EB07352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7CB354A" w14:textId="1577658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控制科学与工程（0811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9C835D9" w14:textId="629B346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王芳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60C670C4" w14:textId="3AA5D83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7E0EC1D" w14:textId="3391396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ACEF75E" w14:textId="1C597BA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党委组织部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00F49B08" w14:textId="7146FF1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信息工程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42EC3921" w14:textId="2575977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7D00DF1B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C928AD2" w14:textId="11CEE94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0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CE44CDD" w14:textId="2272D58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控制科学与工程（0811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D65AB6E" w14:textId="7B7A7DB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张莉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06E593B" w14:textId="0F796EE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461DDBC" w14:textId="69D2BAF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9846311" w14:textId="57B361E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信息工程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16D96110" w14:textId="1C5F97D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信息工程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2C6D6D25" w14:textId="4AF99D5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4AA051E8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57C17A1" w14:textId="224D0DE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1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4A3490B" w14:textId="2297371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控制科学与工程（</w:t>
            </w:r>
            <w:r w:rsidRPr="005D201E">
              <w:rPr>
                <w:rFonts w:ascii="宋体" w:eastAsia="宋体" w:hAnsi="宋体" w:cs="Times New Roman"/>
                <w:color w:val="000000"/>
                <w:sz w:val="24"/>
                <w:szCs w:val="24"/>
              </w:rPr>
              <w:t>0811</w:t>
            </w:r>
            <w:r w:rsidRPr="005D201E">
              <w:rPr>
                <w:rFonts w:ascii="宋体" w:eastAsia="宋体" w:hAnsi="宋体" w:hint="eastAsia"/>
                <w:color w:val="000000"/>
                <w:sz w:val="24"/>
                <w:szCs w:val="24"/>
              </w:rPr>
              <w:t>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735DE66" w14:textId="7399CCE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邱科鹏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58A1B9C2" w14:textId="0289502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F6024FD" w14:textId="105823F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677CBC3" w14:textId="3BC6869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信息工程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2CD0C71E" w14:textId="13F6991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信息工程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6073841E" w14:textId="3FEA361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  <w:tr w:rsidR="001F4715" w:rsidRPr="005D201E" w14:paraId="2D7764AC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373176A" w14:textId="03F4E72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155E0B9" w14:textId="36CFD37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机械工程（0802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69B0149" w14:textId="00F2589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陈俊霖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38D0C8A" w14:textId="2A8FAA8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526B464" w14:textId="12C07FE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8E34B40" w14:textId="0EBB3E9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机械工程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52CAB7CE" w14:textId="462D0D0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机械工程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45FA46B5" w14:textId="46A42EC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4DFA035A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585DE8EF" w14:textId="1C51A8B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3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5BDF97C" w14:textId="5C2277F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材料科学与工程（0805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418C9AA" w14:textId="7BDEA6B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付红兵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45FD3A67" w14:textId="1E657DF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B64B60" w14:textId="0FA246D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2766011" w14:textId="20B2A4D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22503CE0" w14:textId="6E04B7B2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7B3C28E6" w14:textId="4683D9E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0374A306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0B5F8105" w14:textId="4913C43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9E550D0" w14:textId="0984BE0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化学工程与技术（0817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D5A3E04" w14:textId="609F0AC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温振国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A09DBFF" w14:textId="1328979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49967C" w14:textId="499CDC6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D1EEC83" w14:textId="33CCB44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666432C8" w14:textId="3F14223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2CFD10A7" w14:textId="191EAFA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596FEEA7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  <w:hideMark/>
          </w:tcPr>
          <w:p w14:paraId="2C9ED42E" w14:textId="5CF6516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5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3EA89F" w14:textId="5420198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化学工程与技术（0817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2D7D9A4" w14:textId="77A3CEA0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丁伟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DC54869" w14:textId="3AF514D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477CA32" w14:textId="716FB06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1294C924" w14:textId="7C31274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70F52FE9" w14:textId="00044954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093BE294" w14:textId="638D3C9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6A70CB44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</w:tcPr>
          <w:p w14:paraId="236DD69A" w14:textId="17D76AC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47CE8858" w14:textId="328932F5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化学工程与技术（0817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9516CDC" w14:textId="623AD74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迟姚玲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23CA2C69" w14:textId="672E2BA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E166E9F" w14:textId="64CF7233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5D9E7F42" w14:textId="04BC30A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2484FB58" w14:textId="3F7DCD6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1CAB15D2" w14:textId="3C5AD702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7F26E2A9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</w:tcPr>
          <w:p w14:paraId="65305750" w14:textId="42E1591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A927294" w14:textId="1A8A60A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化学工程与技术（0817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F425B6D" w14:textId="06624C2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赵志军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1FBA3F43" w14:textId="714D05B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研究员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19BEF0" w14:textId="055D087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1BECF9C" w14:textId="42A40FB9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502F6604" w14:textId="583E71A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45699932" w14:textId="03F73342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321504B0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</w:tcPr>
          <w:p w14:paraId="3023A73A" w14:textId="209EB2D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2D3195C" w14:textId="441BB1F7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材料科学与工程（0805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780CE97" w14:textId="04109AA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张玲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03824D7A" w14:textId="32E2620E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副教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8E2F3E6" w14:textId="5D197878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5B38955" w14:textId="2AFC12DC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03A8665D" w14:textId="6E9B29BF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6E6BA139" w14:textId="3D76220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正常</w:t>
            </w:r>
          </w:p>
        </w:tc>
      </w:tr>
      <w:tr w:rsidR="001F4715" w:rsidRPr="005D201E" w14:paraId="775D1F18" w14:textId="77777777" w:rsidTr="001232D3">
        <w:trPr>
          <w:trHeight w:val="289"/>
          <w:jc w:val="center"/>
        </w:trPr>
        <w:tc>
          <w:tcPr>
            <w:tcW w:w="704" w:type="dxa"/>
            <w:shd w:val="clear" w:color="auto" w:fill="auto"/>
            <w:noWrap/>
            <w:vAlign w:val="center"/>
          </w:tcPr>
          <w:p w14:paraId="296A38AF" w14:textId="596055F6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</w:pPr>
            <w:r w:rsidRPr="005D201E"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eastAsia="宋体" w:hAnsi="宋体" w:cs="宋体" w:hint="eastAsia"/>
                <w:color w:val="000000"/>
                <w:kern w:val="0"/>
                <w:sz w:val="24"/>
                <w:szCs w:val="24"/>
              </w:rPr>
              <w:t>9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B0D55CB" w14:textId="5F2DE10D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材料科学与工程（0805）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9A1317C" w14:textId="0C0A101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韩现英</w:t>
            </w:r>
          </w:p>
        </w:tc>
        <w:tc>
          <w:tcPr>
            <w:tcW w:w="993" w:type="dxa"/>
            <w:shd w:val="clear" w:color="auto" w:fill="auto"/>
            <w:vAlign w:val="center"/>
          </w:tcPr>
          <w:p w14:paraId="37F45776" w14:textId="31D87BB1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讲师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3CC159F" w14:textId="352F6DE2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博士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376640BD" w14:textId="236C55E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2082" w:type="dxa"/>
            <w:shd w:val="clear" w:color="auto" w:fill="auto"/>
            <w:vAlign w:val="center"/>
          </w:tcPr>
          <w:p w14:paraId="68CE738A" w14:textId="519D7DEB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新材料与化工学院</w:t>
            </w:r>
          </w:p>
        </w:tc>
        <w:tc>
          <w:tcPr>
            <w:tcW w:w="808" w:type="dxa"/>
            <w:shd w:val="clear" w:color="auto" w:fill="auto"/>
            <w:noWrap/>
            <w:vAlign w:val="center"/>
          </w:tcPr>
          <w:p w14:paraId="53337004" w14:textId="7805139A" w:rsidR="001F4715" w:rsidRPr="005D201E" w:rsidRDefault="001F4715" w:rsidP="001F4715">
            <w:pPr>
              <w:widowControl/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 w:rsidRPr="005D201E">
              <w:rPr>
                <w:rFonts w:ascii="宋体" w:eastAsia="宋体" w:hAnsi="宋体" w:hint="eastAsia"/>
                <w:sz w:val="24"/>
                <w:szCs w:val="24"/>
              </w:rPr>
              <w:t>破格</w:t>
            </w:r>
          </w:p>
        </w:tc>
      </w:tr>
    </w:tbl>
    <w:p w14:paraId="2CD47FB7" w14:textId="77777777" w:rsidR="00332C1E" w:rsidRPr="00B72E47" w:rsidRDefault="00332C1E">
      <w:pPr>
        <w:rPr>
          <w:rFonts w:ascii="宋体" w:eastAsia="宋体" w:hAnsi="宋体" w:hint="eastAsia"/>
          <w:sz w:val="24"/>
          <w:szCs w:val="24"/>
        </w:rPr>
      </w:pPr>
    </w:p>
    <w:sectPr w:rsidR="00332C1E" w:rsidRPr="00B72E47" w:rsidSect="00332C1E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F6AB6" w14:textId="77777777" w:rsidR="00544FA6" w:rsidRDefault="00544FA6" w:rsidP="00E0712F">
      <w:pPr>
        <w:rPr>
          <w:rFonts w:hint="eastAsia"/>
        </w:rPr>
      </w:pPr>
      <w:r>
        <w:separator/>
      </w:r>
    </w:p>
  </w:endnote>
  <w:endnote w:type="continuationSeparator" w:id="0">
    <w:p w14:paraId="221DCA98" w14:textId="77777777" w:rsidR="00544FA6" w:rsidRDefault="00544FA6" w:rsidP="00E0712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0C362" w14:textId="77777777" w:rsidR="00544FA6" w:rsidRDefault="00544FA6" w:rsidP="00E0712F">
      <w:pPr>
        <w:rPr>
          <w:rFonts w:hint="eastAsia"/>
        </w:rPr>
      </w:pPr>
      <w:r>
        <w:separator/>
      </w:r>
    </w:p>
  </w:footnote>
  <w:footnote w:type="continuationSeparator" w:id="0">
    <w:p w14:paraId="1A5FC930" w14:textId="77777777" w:rsidR="00544FA6" w:rsidRDefault="00544FA6" w:rsidP="00E0712F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2MzQ3NjI3tzQxMzNU0lEKTi0uzszPAykwqgUAJILmoiwAAAA="/>
  </w:docVars>
  <w:rsids>
    <w:rsidRoot w:val="00332C1E"/>
    <w:rsid w:val="000C4166"/>
    <w:rsid w:val="0011548A"/>
    <w:rsid w:val="001232D3"/>
    <w:rsid w:val="001400EC"/>
    <w:rsid w:val="001F4715"/>
    <w:rsid w:val="002D25CB"/>
    <w:rsid w:val="002D3771"/>
    <w:rsid w:val="00332C1E"/>
    <w:rsid w:val="00336F43"/>
    <w:rsid w:val="00341D09"/>
    <w:rsid w:val="00414454"/>
    <w:rsid w:val="00544FA6"/>
    <w:rsid w:val="00546492"/>
    <w:rsid w:val="005D201E"/>
    <w:rsid w:val="00692E9E"/>
    <w:rsid w:val="0071486F"/>
    <w:rsid w:val="00880DCD"/>
    <w:rsid w:val="00902449"/>
    <w:rsid w:val="009360AD"/>
    <w:rsid w:val="0097451B"/>
    <w:rsid w:val="00A13ED9"/>
    <w:rsid w:val="00AB73B4"/>
    <w:rsid w:val="00AD1CFD"/>
    <w:rsid w:val="00AD3AE4"/>
    <w:rsid w:val="00B72E47"/>
    <w:rsid w:val="00D56267"/>
    <w:rsid w:val="00DA2012"/>
    <w:rsid w:val="00DD7D9D"/>
    <w:rsid w:val="00E0712F"/>
    <w:rsid w:val="00F138CC"/>
    <w:rsid w:val="00F42928"/>
    <w:rsid w:val="00FA7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B011A49"/>
  <w15:chartTrackingRefBased/>
  <w15:docId w15:val="{B3B016F6-2137-464E-8CA4-BA1E2C54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071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0712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071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0712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 junwei</dc:creator>
  <cp:keywords/>
  <dc:description/>
  <cp:lastModifiedBy>冠韬 王</cp:lastModifiedBy>
  <cp:revision>25</cp:revision>
  <dcterms:created xsi:type="dcterms:W3CDTF">2023-06-27T08:08:00Z</dcterms:created>
  <dcterms:modified xsi:type="dcterms:W3CDTF">2025-03-03T08:35:00Z</dcterms:modified>
</cp:coreProperties>
</file>